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03</w:t>
      </w:r>
      <w:r>
        <w:t xml:space="preserve"> </w:t>
      </w:r>
      <w:r>
        <w:t xml:space="preserve">06:28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d6f101b0303dc8e8dc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03T06:28:30Z</dcterms:created>
  <dcterms:modified xsi:type="dcterms:W3CDTF">2023-02-03T06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03 06:28:23</vt:lpwstr>
  </property>
</Properties>
</file>